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9B3D9" w14:textId="1F6B5344" w:rsidR="00B00954" w:rsidRPr="005E4588" w:rsidRDefault="001C4C8D" w:rsidP="005F5823">
      <w:pPr>
        <w:pStyle w:val="Nzev"/>
      </w:pPr>
      <w:r>
        <w:t>Konstruktér</w:t>
      </w:r>
      <w:r w:rsidR="006F20AD">
        <w:t>/</w:t>
      </w:r>
      <w:proofErr w:type="spellStart"/>
      <w:r w:rsidR="006F20AD">
        <w:t>ka</w:t>
      </w:r>
      <w:proofErr w:type="spellEnd"/>
      <w:r>
        <w:t xml:space="preserve"> plastových dílů</w:t>
      </w:r>
    </w:p>
    <w:p w14:paraId="73257A6C" w14:textId="0C40F76F" w:rsidR="005E4588" w:rsidRPr="005E4588" w:rsidRDefault="005E4588" w:rsidP="008A43E0">
      <w:r w:rsidRPr="005E4588">
        <w:t xml:space="preserve">Hledáme </w:t>
      </w:r>
      <w:r w:rsidR="00861315">
        <w:t xml:space="preserve">do </w:t>
      </w:r>
      <w:r w:rsidR="00861315" w:rsidRPr="00DA1B38">
        <w:rPr>
          <w:b/>
          <w:bCs/>
        </w:rPr>
        <w:t>vývojového týmu</w:t>
      </w:r>
      <w:r w:rsidR="00861315">
        <w:t xml:space="preserve"> </w:t>
      </w:r>
      <w:r w:rsidRPr="005E4588">
        <w:t>nadšeného</w:t>
      </w:r>
      <w:r w:rsidR="006F20AD">
        <w:t xml:space="preserve"> kolegu</w:t>
      </w:r>
      <w:r w:rsidRPr="005E4588">
        <w:t xml:space="preserve"> </w:t>
      </w:r>
      <w:r w:rsidR="001C4C8D">
        <w:t>konstruktéra</w:t>
      </w:r>
      <w:r w:rsidR="006F20AD">
        <w:t xml:space="preserve"> / konstruktérku</w:t>
      </w:r>
      <w:r w:rsidR="001C4C8D">
        <w:t xml:space="preserve"> se specializací na výrobu plastových dílů</w:t>
      </w:r>
      <w:r w:rsidRPr="005E4588">
        <w:t xml:space="preserve">, který se připojí k našemu dynamickému týmu. Ideální kandidát má vynikající technické dovednosti a umí efektivně zvládat výzvy v oblasti </w:t>
      </w:r>
      <w:r w:rsidR="001C4C8D">
        <w:t>návrhu konečných produktů a průmyslového designu</w:t>
      </w:r>
      <w:r w:rsidRPr="005E4588">
        <w:t xml:space="preserve">. Těšíme se na někoho, kdo přinese kreativní přístup a vášeň pro </w:t>
      </w:r>
      <w:r w:rsidR="001C4C8D">
        <w:t xml:space="preserve">chytrá </w:t>
      </w:r>
      <w:r w:rsidRPr="005E4588">
        <w:t>řešení!</w:t>
      </w:r>
    </w:p>
    <w:p w14:paraId="7FD68554" w14:textId="77777777" w:rsidR="008A43E0" w:rsidRPr="008A43E0" w:rsidRDefault="00B00954" w:rsidP="008A43E0">
      <w:r>
        <w:rPr>
          <w:b/>
          <w:bCs/>
        </w:rPr>
        <w:t>Náplň práce:</w:t>
      </w:r>
    </w:p>
    <w:p w14:paraId="5CF967EB" w14:textId="58D2AEBF" w:rsidR="001C4C8D" w:rsidRDefault="001C4C8D" w:rsidP="001C4C8D">
      <w:pPr>
        <w:numPr>
          <w:ilvl w:val="0"/>
          <w:numId w:val="1"/>
        </w:numPr>
      </w:pPr>
      <w:r>
        <w:t>3D design</w:t>
      </w:r>
      <w:r w:rsidR="00DA1B38">
        <w:t>, prototypování</w:t>
      </w:r>
      <w:r>
        <w:t>, finalizace konstrukce komponent a aplikace technických řešení při návrhu nových produktů</w:t>
      </w:r>
    </w:p>
    <w:p w14:paraId="314CAED8" w14:textId="2751581E" w:rsidR="006F20AD" w:rsidRDefault="006F20AD" w:rsidP="001C4C8D">
      <w:pPr>
        <w:numPr>
          <w:ilvl w:val="0"/>
          <w:numId w:val="1"/>
        </w:numPr>
      </w:pPr>
      <w:r>
        <w:t>Příprava dat a podkladů pro zadávání vstřikovacích forem</w:t>
      </w:r>
    </w:p>
    <w:p w14:paraId="67148A4B" w14:textId="2EFE7F26" w:rsidR="001C4C8D" w:rsidRDefault="001C4C8D" w:rsidP="001C4C8D">
      <w:pPr>
        <w:numPr>
          <w:ilvl w:val="0"/>
          <w:numId w:val="1"/>
        </w:numPr>
      </w:pPr>
      <w:r>
        <w:t xml:space="preserve">Interní i externí měření a zkoušení v kooperaci s mnoha </w:t>
      </w:r>
      <w:r w:rsidR="006F20AD">
        <w:t xml:space="preserve">partnerskými </w:t>
      </w:r>
      <w:r>
        <w:t>institucemi</w:t>
      </w:r>
    </w:p>
    <w:p w14:paraId="1A0A5CFA" w14:textId="77777777" w:rsidR="001C4C8D" w:rsidRDefault="001C4C8D" w:rsidP="001C4C8D">
      <w:pPr>
        <w:numPr>
          <w:ilvl w:val="0"/>
          <w:numId w:val="1"/>
        </w:numPr>
      </w:pPr>
      <w:r>
        <w:t>Tvorba technické dokumentace produktů (výkresy, vizualizace, animace atd.)</w:t>
      </w:r>
    </w:p>
    <w:p w14:paraId="7952F327" w14:textId="36DD6508" w:rsidR="001C4C8D" w:rsidRPr="008A43E0" w:rsidRDefault="001C4C8D" w:rsidP="001C4C8D">
      <w:pPr>
        <w:numPr>
          <w:ilvl w:val="0"/>
          <w:numId w:val="1"/>
        </w:numPr>
      </w:pPr>
      <w:r>
        <w:t xml:space="preserve">Optimalizace </w:t>
      </w:r>
      <w:r w:rsidR="006F20AD">
        <w:t xml:space="preserve">dílů a </w:t>
      </w:r>
      <w:r>
        <w:t>výrobních procesů s</w:t>
      </w:r>
      <w:r w:rsidR="006F20AD">
        <w:t> důrazem efektivitu a trvalé zlepšování</w:t>
      </w:r>
    </w:p>
    <w:p w14:paraId="216DC86B" w14:textId="77777777" w:rsidR="008A43E0" w:rsidRPr="008A43E0" w:rsidRDefault="00B00954" w:rsidP="008A43E0">
      <w:r>
        <w:rPr>
          <w:b/>
          <w:bCs/>
        </w:rPr>
        <w:t>Požadujeme</w:t>
      </w:r>
      <w:r w:rsidR="008A43E0" w:rsidRPr="008A43E0">
        <w:rPr>
          <w:b/>
          <w:bCs/>
        </w:rPr>
        <w:t>:</w:t>
      </w:r>
    </w:p>
    <w:p w14:paraId="0B269C19" w14:textId="77B71A48" w:rsidR="006F20AD" w:rsidRDefault="006F20AD" w:rsidP="006F20AD">
      <w:pPr>
        <w:numPr>
          <w:ilvl w:val="0"/>
          <w:numId w:val="2"/>
        </w:numPr>
      </w:pPr>
      <w:r>
        <w:t>VŠ nebo SŠ vzdělání (technické obory výhodou)</w:t>
      </w:r>
    </w:p>
    <w:p w14:paraId="633F2CCB" w14:textId="77777777" w:rsidR="006F20AD" w:rsidRDefault="006F20AD" w:rsidP="006F20AD">
      <w:pPr>
        <w:numPr>
          <w:ilvl w:val="0"/>
          <w:numId w:val="2"/>
        </w:numPr>
      </w:pPr>
      <w:r>
        <w:t>Znalost práce v 3D CAD programu (Siemens NX výhodou)</w:t>
      </w:r>
    </w:p>
    <w:p w14:paraId="09A64D0E" w14:textId="77777777" w:rsidR="006F20AD" w:rsidRDefault="006F20AD" w:rsidP="006F20AD">
      <w:pPr>
        <w:numPr>
          <w:ilvl w:val="0"/>
          <w:numId w:val="2"/>
        </w:numPr>
      </w:pPr>
      <w:r>
        <w:t>Minimálně základní znalost AJ</w:t>
      </w:r>
    </w:p>
    <w:p w14:paraId="6CC912EB" w14:textId="77777777" w:rsidR="006F20AD" w:rsidRDefault="006F20AD" w:rsidP="006F20AD">
      <w:pPr>
        <w:numPr>
          <w:ilvl w:val="0"/>
          <w:numId w:val="2"/>
        </w:numPr>
      </w:pPr>
      <w:r>
        <w:t>Schopnost týmové spolupráce v rámci vývojového oddělení i celé firmy</w:t>
      </w:r>
    </w:p>
    <w:p w14:paraId="4DF20C99" w14:textId="7E92E057" w:rsidR="00DA1B38" w:rsidRDefault="00DA1B38" w:rsidP="00DA1B38">
      <w:pPr>
        <w:numPr>
          <w:ilvl w:val="0"/>
          <w:numId w:val="2"/>
        </w:numPr>
      </w:pPr>
      <w:r>
        <w:t>Samostatnost a iniciativu v navrhovaných a realizovaných řešeních</w:t>
      </w:r>
    </w:p>
    <w:p w14:paraId="5C9105C8" w14:textId="1160DA7E" w:rsidR="00BC32B0" w:rsidRPr="008A43E0" w:rsidRDefault="00BC32B0" w:rsidP="00BC32B0">
      <w:r>
        <w:rPr>
          <w:b/>
          <w:bCs/>
        </w:rPr>
        <w:t>Oceníme</w:t>
      </w:r>
      <w:r w:rsidRPr="008A43E0">
        <w:rPr>
          <w:b/>
          <w:bCs/>
        </w:rPr>
        <w:t>:</w:t>
      </w:r>
    </w:p>
    <w:p w14:paraId="086B8595" w14:textId="37C9D187" w:rsidR="008A43E0" w:rsidRDefault="00F002F7" w:rsidP="008A43E0">
      <w:pPr>
        <w:numPr>
          <w:ilvl w:val="0"/>
          <w:numId w:val="2"/>
        </w:numPr>
      </w:pPr>
      <w:r>
        <w:t>Z</w:t>
      </w:r>
      <w:r w:rsidR="008A43E0" w:rsidRPr="008A43E0">
        <w:t>kušenosti s</w:t>
      </w:r>
      <w:r w:rsidR="004F3F71">
        <w:t> PDM nebo PLM systémy pro správu CAD dat (například Siemens Teamcenter)</w:t>
      </w:r>
    </w:p>
    <w:p w14:paraId="1FF05D1A" w14:textId="098A5F0B" w:rsidR="00B00954" w:rsidRPr="008A43E0" w:rsidRDefault="004F3F71" w:rsidP="008A43E0">
      <w:pPr>
        <w:numPr>
          <w:ilvl w:val="0"/>
          <w:numId w:val="2"/>
        </w:numPr>
      </w:pPr>
      <w:r>
        <w:t>Zkušenosti s používáním AI nástrojů pro brainstorming a zvyšování efektivity práce</w:t>
      </w:r>
    </w:p>
    <w:p w14:paraId="63307C38" w14:textId="21E3F840" w:rsidR="008A43E0" w:rsidRPr="008A43E0" w:rsidRDefault="00F002F7" w:rsidP="008A43E0">
      <w:pPr>
        <w:numPr>
          <w:ilvl w:val="0"/>
          <w:numId w:val="2"/>
        </w:numPr>
      </w:pPr>
      <w:r>
        <w:t>Z</w:t>
      </w:r>
      <w:r w:rsidR="00B00954">
        <w:t xml:space="preserve">nalost Microsoft </w:t>
      </w:r>
      <w:r w:rsidR="004F3F71">
        <w:t>Office</w:t>
      </w:r>
      <w:r w:rsidR="00B00954">
        <w:t xml:space="preserve">, </w:t>
      </w:r>
      <w:proofErr w:type="spellStart"/>
      <w:r w:rsidR="00B00954">
        <w:t>J</w:t>
      </w:r>
      <w:r w:rsidR="00BC32B0">
        <w:t>ira</w:t>
      </w:r>
      <w:proofErr w:type="spellEnd"/>
    </w:p>
    <w:p w14:paraId="561A5F03" w14:textId="77777777" w:rsidR="008A43E0" w:rsidRPr="008A43E0" w:rsidRDefault="008A43E0" w:rsidP="008A43E0">
      <w:r w:rsidRPr="008A43E0">
        <w:rPr>
          <w:b/>
          <w:bCs/>
        </w:rPr>
        <w:t>Nabízíme:</w:t>
      </w:r>
    </w:p>
    <w:p w14:paraId="4CBBDACB" w14:textId="77777777" w:rsidR="00B00954" w:rsidRPr="00B00954" w:rsidRDefault="00F002F7" w:rsidP="00B00954">
      <w:pPr>
        <w:numPr>
          <w:ilvl w:val="0"/>
          <w:numId w:val="2"/>
        </w:numPr>
      </w:pPr>
      <w:r>
        <w:t>Z</w:t>
      </w:r>
      <w:r w:rsidR="00B00954" w:rsidRPr="00B00954">
        <w:t>ázemí stabilní české firmy řízené technicky zaměřeným ředitelem</w:t>
      </w:r>
    </w:p>
    <w:p w14:paraId="5DC57C61" w14:textId="508E2058" w:rsidR="00B00954" w:rsidRPr="00B00954" w:rsidRDefault="00F002F7" w:rsidP="00B00954">
      <w:pPr>
        <w:numPr>
          <w:ilvl w:val="0"/>
          <w:numId w:val="2"/>
        </w:numPr>
      </w:pPr>
      <w:r>
        <w:t>P</w:t>
      </w:r>
      <w:r w:rsidR="00B00954" w:rsidRPr="00B00954">
        <w:t xml:space="preserve">říjemné </w:t>
      </w:r>
      <w:r w:rsidR="00B74A71">
        <w:t xml:space="preserve">neformální </w:t>
      </w:r>
      <w:r w:rsidR="00B00954" w:rsidRPr="00B00954">
        <w:t>pracovní prostředí</w:t>
      </w:r>
      <w:r w:rsidR="00BC32B0">
        <w:t xml:space="preserve"> ve stabilním kolektivu</w:t>
      </w:r>
    </w:p>
    <w:p w14:paraId="7C417EE2" w14:textId="4678443A" w:rsidR="00B00954" w:rsidRPr="00B00954" w:rsidRDefault="00F002F7" w:rsidP="00B00954">
      <w:pPr>
        <w:numPr>
          <w:ilvl w:val="0"/>
          <w:numId w:val="2"/>
        </w:numPr>
      </w:pPr>
      <w:r>
        <w:t>M</w:t>
      </w:r>
      <w:r w:rsidR="00B00954" w:rsidRPr="00B00954">
        <w:t>otiv</w:t>
      </w:r>
      <w:r w:rsidR="00BC32B0">
        <w:t>ační</w:t>
      </w:r>
      <w:r w:rsidR="00B00954" w:rsidRPr="00B00954">
        <w:t xml:space="preserve"> finanční ohodnocení</w:t>
      </w:r>
      <w:r w:rsidR="00BC32B0">
        <w:t xml:space="preserve">, </w:t>
      </w:r>
      <w:r w:rsidR="00DA1B38">
        <w:t xml:space="preserve">obratové </w:t>
      </w:r>
      <w:r w:rsidR="00BC32B0">
        <w:t>prémie</w:t>
      </w:r>
      <w:r w:rsidR="00DA1B38">
        <w:t>, prémie za iniciativu či mimořádné výsledky</w:t>
      </w:r>
    </w:p>
    <w:p w14:paraId="77ADA8A6" w14:textId="280D0FDB" w:rsidR="00B00954" w:rsidRPr="00B00954" w:rsidRDefault="00B00954" w:rsidP="00BC32B0">
      <w:pPr>
        <w:numPr>
          <w:ilvl w:val="0"/>
          <w:numId w:val="2"/>
        </w:numPr>
      </w:pPr>
      <w:r w:rsidRPr="00B00954">
        <w:t>5 týdnů dovolené</w:t>
      </w:r>
      <w:r w:rsidR="00BC32B0">
        <w:t xml:space="preserve">, 3 dny </w:t>
      </w:r>
      <w:proofErr w:type="spellStart"/>
      <w:r w:rsidR="00BC32B0" w:rsidRPr="00B00954">
        <w:t>Sick</w:t>
      </w:r>
      <w:proofErr w:type="spellEnd"/>
      <w:r w:rsidR="00BC32B0" w:rsidRPr="00B00954">
        <w:t xml:space="preserve"> </w:t>
      </w:r>
      <w:proofErr w:type="spellStart"/>
      <w:r w:rsidR="00BC32B0" w:rsidRPr="00B00954">
        <w:t>Days</w:t>
      </w:r>
      <w:proofErr w:type="spellEnd"/>
    </w:p>
    <w:p w14:paraId="5C2BCE95" w14:textId="77777777" w:rsidR="00B00954" w:rsidRPr="00B00954" w:rsidRDefault="00F002F7" w:rsidP="00B00954">
      <w:pPr>
        <w:numPr>
          <w:ilvl w:val="0"/>
          <w:numId w:val="2"/>
        </w:numPr>
      </w:pPr>
      <w:r>
        <w:t>F</w:t>
      </w:r>
      <w:r w:rsidR="00B00954" w:rsidRPr="00B00954">
        <w:t>lexibilní pracovní dobu</w:t>
      </w:r>
    </w:p>
    <w:p w14:paraId="16CBD6A6" w14:textId="77777777" w:rsidR="00B00954" w:rsidRPr="00B00954" w:rsidRDefault="00F002F7" w:rsidP="00B00954">
      <w:pPr>
        <w:numPr>
          <w:ilvl w:val="0"/>
          <w:numId w:val="2"/>
        </w:numPr>
      </w:pPr>
      <w:r>
        <w:t>P</w:t>
      </w:r>
      <w:r w:rsidR="00B00954" w:rsidRPr="00B00954">
        <w:t>říspěvek na stravování</w:t>
      </w:r>
    </w:p>
    <w:p w14:paraId="24F659E0" w14:textId="2B670F72" w:rsidR="00B00954" w:rsidRPr="00B00954" w:rsidRDefault="00B00954" w:rsidP="00B00954">
      <w:pPr>
        <w:numPr>
          <w:ilvl w:val="0"/>
          <w:numId w:val="2"/>
        </w:numPr>
      </w:pPr>
      <w:proofErr w:type="spellStart"/>
      <w:r w:rsidRPr="00B00954">
        <w:t>MultiSport</w:t>
      </w:r>
      <w:proofErr w:type="spellEnd"/>
      <w:r w:rsidRPr="00B00954">
        <w:t xml:space="preserve"> kart</w:t>
      </w:r>
      <w:r w:rsidR="00BC32B0">
        <w:t>u s příspěvkem zaměstnavatele</w:t>
      </w:r>
    </w:p>
    <w:p w14:paraId="19E2A95D" w14:textId="77777777" w:rsidR="00B00954" w:rsidRPr="00B00954" w:rsidRDefault="00F002F7" w:rsidP="00B00954">
      <w:pPr>
        <w:numPr>
          <w:ilvl w:val="0"/>
          <w:numId w:val="2"/>
        </w:numPr>
      </w:pPr>
      <w:r>
        <w:t>P</w:t>
      </w:r>
      <w:r w:rsidR="00B00954" w:rsidRPr="00B00954">
        <w:t>říspěvek na volnočasové aktivity pro děti</w:t>
      </w:r>
    </w:p>
    <w:p w14:paraId="2AEAEA68" w14:textId="2BC8651A" w:rsidR="008F15C7" w:rsidRDefault="00F002F7" w:rsidP="005F5823">
      <w:pPr>
        <w:numPr>
          <w:ilvl w:val="0"/>
          <w:numId w:val="2"/>
        </w:numPr>
      </w:pPr>
      <w:r>
        <w:t>O</w:t>
      </w:r>
      <w:r w:rsidR="00B00954" w:rsidRPr="00B00954">
        <w:t>dborná školení, jazykové kurzy</w:t>
      </w:r>
    </w:p>
    <w:p w14:paraId="7652BF8C" w14:textId="77777777" w:rsidR="00A262DD" w:rsidRDefault="00A262DD" w:rsidP="00A262DD">
      <w:pPr>
        <w:ind w:left="720"/>
      </w:pPr>
    </w:p>
    <w:p w14:paraId="0AA7E1D1" w14:textId="6356FFA0" w:rsidR="00A262DD" w:rsidRPr="00A262DD" w:rsidRDefault="00A262DD" w:rsidP="00A262DD">
      <w:pPr>
        <w:jc w:val="center"/>
        <w:rPr>
          <w:i/>
          <w:iCs/>
        </w:rPr>
      </w:pPr>
      <w:r w:rsidRPr="00A262DD">
        <w:rPr>
          <w:i/>
          <w:iCs/>
        </w:rPr>
        <w:t>v případě zájmu můžete zasílat své životopisy na personalni@malina-safety.cz</w:t>
      </w:r>
    </w:p>
    <w:sectPr w:rsidR="00A262DD" w:rsidRPr="00A262DD" w:rsidSect="00A262D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B6807"/>
    <w:multiLevelType w:val="multilevel"/>
    <w:tmpl w:val="3DC06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AD02B3"/>
    <w:multiLevelType w:val="multilevel"/>
    <w:tmpl w:val="94006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413D6"/>
    <w:multiLevelType w:val="multilevel"/>
    <w:tmpl w:val="38EE7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120D7A"/>
    <w:multiLevelType w:val="multilevel"/>
    <w:tmpl w:val="64F6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7181759">
    <w:abstractNumId w:val="3"/>
  </w:num>
  <w:num w:numId="2" w16cid:durableId="500659315">
    <w:abstractNumId w:val="2"/>
  </w:num>
  <w:num w:numId="3" w16cid:durableId="9600508">
    <w:abstractNumId w:val="1"/>
  </w:num>
  <w:num w:numId="4" w16cid:durableId="593779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ApKGxiZmloZmlko6SsGpxcWZ+XkgBca1AKx6o+UsAAAA"/>
  </w:docVars>
  <w:rsids>
    <w:rsidRoot w:val="008A43E0"/>
    <w:rsid w:val="001C4C8D"/>
    <w:rsid w:val="00485F35"/>
    <w:rsid w:val="004F3F71"/>
    <w:rsid w:val="005E4588"/>
    <w:rsid w:val="005F5823"/>
    <w:rsid w:val="006F20AD"/>
    <w:rsid w:val="00727264"/>
    <w:rsid w:val="00861315"/>
    <w:rsid w:val="008A43E0"/>
    <w:rsid w:val="008B49DC"/>
    <w:rsid w:val="008F15C7"/>
    <w:rsid w:val="00A262DD"/>
    <w:rsid w:val="00A717C4"/>
    <w:rsid w:val="00AB7519"/>
    <w:rsid w:val="00B00954"/>
    <w:rsid w:val="00B74A71"/>
    <w:rsid w:val="00BC32B0"/>
    <w:rsid w:val="00C0429B"/>
    <w:rsid w:val="00C56726"/>
    <w:rsid w:val="00DA1B38"/>
    <w:rsid w:val="00E3092B"/>
    <w:rsid w:val="00F0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C9576"/>
  <w15:chartTrackingRefBased/>
  <w15:docId w15:val="{906607C0-37AA-4F2D-801E-411470A6E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C32B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Revize">
    <w:name w:val="Revision"/>
    <w:hidden/>
    <w:uiPriority w:val="99"/>
    <w:semiHidden/>
    <w:rsid w:val="00727264"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rsid w:val="008613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613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dstavecseseznamem">
    <w:name w:val="List Paragraph"/>
    <w:basedOn w:val="Normln"/>
    <w:uiPriority w:val="34"/>
    <w:qFormat/>
    <w:rsid w:val="001C4C8D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262D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262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0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4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aflová, Veronika</dc:creator>
  <cp:keywords/>
  <dc:description/>
  <cp:lastModifiedBy>Štaflová, Veronika</cp:lastModifiedBy>
  <cp:revision>2</cp:revision>
  <dcterms:created xsi:type="dcterms:W3CDTF">2025-12-17T09:52:00Z</dcterms:created>
  <dcterms:modified xsi:type="dcterms:W3CDTF">2025-12-17T09:52:00Z</dcterms:modified>
</cp:coreProperties>
</file>